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63223503" w:rsidR="00677AC8" w:rsidRPr="0079198D" w:rsidRDefault="00F977F8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Haozhe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1F1D9BBD" w:rsidR="00677AC8" w:rsidRPr="00677AC8" w:rsidRDefault="00F977F8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z19980514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@u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l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432ECA15" w:rsidR="00677AC8" w:rsidRPr="00677AC8" w:rsidRDefault="00653D4F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>
        <w:rPr>
          <w:rFonts w:eastAsia="微软雅黑" w:cs="Times New Roman" w:hint="eastAsia"/>
          <w:sz w:val="20"/>
          <w:szCs w:val="20"/>
          <w:lang w:eastAsia="zh-CN"/>
        </w:rPr>
        <w:t>/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>
        <w:rPr>
          <w:rFonts w:eastAsia="微软雅黑" w:cs="Times New Roman"/>
          <w:sz w:val="20"/>
          <w:szCs w:val="20"/>
          <w:lang w:eastAsia="zh-CN"/>
        </w:rPr>
        <w:t>, Redux/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>,</w:t>
      </w:r>
      <w:r>
        <w:rPr>
          <w:rFonts w:eastAsia="微软雅黑" w:cs="Times New Roman" w:hint="eastAsia"/>
          <w:sz w:val="20"/>
          <w:szCs w:val="20"/>
          <w:lang w:eastAsia="zh-CN"/>
        </w:rPr>
        <w:t xml:space="preserve"> Node</w:t>
      </w:r>
      <w:r>
        <w:rPr>
          <w:rFonts w:eastAsia="微软雅黑" w:cs="Times New Roman"/>
          <w:sz w:val="20"/>
          <w:szCs w:val="20"/>
          <w:lang w:eastAsia="zh-CN"/>
        </w:rPr>
        <w:t>/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</w:p>
    <w:p w14:paraId="5073603B" w14:textId="301D8202" w:rsidR="00677AC8" w:rsidRPr="00677AC8" w:rsidRDefault="004917D7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>
        <w:rPr>
          <w:rFonts w:eastAsia="微软雅黑" w:cs="Times New Roman"/>
          <w:sz w:val="20"/>
          <w:szCs w:val="20"/>
          <w:lang w:eastAsia="zh-CN"/>
        </w:rPr>
        <w:t xml:space="preserve">Spring Boot, Hibernate, SQL, Three.js, 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 xml:space="preserve">, Egg.js, </w:t>
      </w:r>
      <w:r w:rsidRPr="00677AC8">
        <w:rPr>
          <w:rFonts w:eastAsia="微软雅黑" w:cs="Times New Roman"/>
          <w:sz w:val="20"/>
          <w:szCs w:val="20"/>
          <w:lang w:eastAsia="zh-CN"/>
        </w:rPr>
        <w:t>React Native, Mongo, R, Linux, Tableau</w:t>
      </w:r>
      <w:r>
        <w:rPr>
          <w:rFonts w:eastAsia="微软雅黑" w:cs="Times New Roman"/>
          <w:sz w:val="20"/>
          <w:szCs w:val="20"/>
          <w:lang w:eastAsia="zh-CN"/>
        </w:rPr>
        <w:t>,</w:t>
      </w:r>
      <w:r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lang w:eastAsia="zh-CN"/>
        </w:rPr>
        <w:t>Unity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="00677AC8"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6AFC548F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52599A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70EEFD20" w14:textId="6269EEF1" w:rsidR="00FF2E59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onitor the </w:t>
      </w:r>
      <w:proofErr w:type="gramStart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653D4F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653D4F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653D4F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653D4F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653D4F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2304D" w14:textId="77777777" w:rsidR="004D5DE9" w:rsidRDefault="004D5DE9" w:rsidP="003263C3">
      <w:pPr>
        <w:spacing w:after="0" w:line="240" w:lineRule="auto"/>
      </w:pPr>
      <w:r>
        <w:separator/>
      </w:r>
    </w:p>
  </w:endnote>
  <w:endnote w:type="continuationSeparator" w:id="0">
    <w:p w14:paraId="23AE6745" w14:textId="77777777" w:rsidR="004D5DE9" w:rsidRDefault="004D5DE9" w:rsidP="003263C3">
      <w:pPr>
        <w:spacing w:after="0" w:line="240" w:lineRule="auto"/>
      </w:pPr>
      <w:r>
        <w:continuationSeparator/>
      </w:r>
    </w:p>
  </w:endnote>
  <w:endnote w:type="continuationNotice" w:id="1">
    <w:p w14:paraId="7FA52841" w14:textId="77777777" w:rsidR="004D5DE9" w:rsidRDefault="004D5DE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A0BE" w14:textId="77777777" w:rsidR="004D5DE9" w:rsidRDefault="004D5DE9" w:rsidP="003263C3">
      <w:pPr>
        <w:spacing w:after="0" w:line="240" w:lineRule="auto"/>
      </w:pPr>
      <w:r>
        <w:separator/>
      </w:r>
    </w:p>
  </w:footnote>
  <w:footnote w:type="continuationSeparator" w:id="0">
    <w:p w14:paraId="56442880" w14:textId="77777777" w:rsidR="004D5DE9" w:rsidRDefault="004D5DE9" w:rsidP="003263C3">
      <w:pPr>
        <w:spacing w:after="0" w:line="240" w:lineRule="auto"/>
      </w:pPr>
      <w:r>
        <w:continuationSeparator/>
      </w:r>
    </w:p>
  </w:footnote>
  <w:footnote w:type="continuationNotice" w:id="1">
    <w:p w14:paraId="1F3CA5A5" w14:textId="77777777" w:rsidR="004D5DE9" w:rsidRDefault="004D5DE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wFAKSRNac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17D7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99A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5</TotalTime>
  <Pages>1</Pages>
  <Words>948</Words>
  <Characters>540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</cp:lastModifiedBy>
  <cp:revision>220</cp:revision>
  <cp:lastPrinted>2022-07-14T00:16:00Z</cp:lastPrinted>
  <dcterms:created xsi:type="dcterms:W3CDTF">2021-08-01T03:29:00Z</dcterms:created>
  <dcterms:modified xsi:type="dcterms:W3CDTF">2022-08-18T23:46:00Z</dcterms:modified>
</cp:coreProperties>
</file>